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621433" w14:textId="1CC58651" w:rsidR="002F79F8" w:rsidRPr="002F79F8" w:rsidRDefault="002F79F8" w:rsidP="00413192">
      <w:pPr>
        <w:jc w:val="both"/>
        <w:rPr>
          <w:b/>
          <w:bCs/>
          <w:sz w:val="28"/>
          <w:szCs w:val="28"/>
          <w:u w:val="single"/>
        </w:rPr>
      </w:pPr>
      <w:r w:rsidRPr="002F79F8">
        <w:rPr>
          <w:b/>
          <w:bCs/>
          <w:sz w:val="28"/>
          <w:szCs w:val="28"/>
          <w:u w:val="single"/>
        </w:rPr>
        <w:t>SUICIDE ANALYSIS AND PREDICTION</w:t>
      </w:r>
    </w:p>
    <w:p w14:paraId="3E968888" w14:textId="75F6492C" w:rsidR="00DA06B8" w:rsidRDefault="00F00D66" w:rsidP="00413192">
      <w:pPr>
        <w:jc w:val="both"/>
        <w:rPr>
          <w:b/>
          <w:bCs/>
        </w:rPr>
      </w:pPr>
      <w:r w:rsidRPr="00F00D66">
        <w:rPr>
          <w:b/>
          <w:bCs/>
        </w:rPr>
        <w:t>Introduction</w:t>
      </w:r>
    </w:p>
    <w:p w14:paraId="63C417F2" w14:textId="5E6D0907" w:rsidR="00F00D66" w:rsidRPr="00CF1C6D" w:rsidRDefault="00F00D66" w:rsidP="00413192">
      <w:pPr>
        <w:jc w:val="both"/>
        <w:rPr>
          <w:b/>
          <w:bCs/>
        </w:rPr>
      </w:pPr>
      <w:r>
        <w:t xml:space="preserve">The increasing </w:t>
      </w:r>
      <w:r w:rsidR="00CB4BCB">
        <w:t>suicides</w:t>
      </w:r>
      <w:r>
        <w:t xml:space="preserve"> around the world has become an important </w:t>
      </w:r>
      <w:r w:rsidR="00CB4BCB">
        <w:t>concern</w:t>
      </w:r>
      <w:r>
        <w:t xml:space="preserve"> about studying deep about it and try to understand the reasons behind it.</w:t>
      </w:r>
    </w:p>
    <w:p w14:paraId="180046BC" w14:textId="5DA65111" w:rsidR="00CF1C6D" w:rsidRDefault="00CF1C6D" w:rsidP="00413192">
      <w:pPr>
        <w:jc w:val="both"/>
      </w:pPr>
    </w:p>
    <w:p w14:paraId="5080F0E9" w14:textId="7F69E238" w:rsidR="00CF1C6D" w:rsidRDefault="00CF1C6D" w:rsidP="00413192">
      <w:pPr>
        <w:jc w:val="both"/>
        <w:rPr>
          <w:b/>
          <w:bCs/>
        </w:rPr>
      </w:pPr>
      <w:r w:rsidRPr="00CF1C6D">
        <w:rPr>
          <w:b/>
          <w:bCs/>
        </w:rPr>
        <w:t>Background Problem</w:t>
      </w:r>
    </w:p>
    <w:p w14:paraId="1C1884C5" w14:textId="64CA379E" w:rsidR="00CF1C6D" w:rsidRDefault="00CF1C6D" w:rsidP="00413192">
      <w:pPr>
        <w:jc w:val="both"/>
      </w:pPr>
      <w:r w:rsidRPr="00CF1C6D">
        <w:t>As we</w:t>
      </w:r>
      <w:r>
        <w:t xml:space="preserve"> it’s been always so heartbreaking listening to each </w:t>
      </w:r>
      <w:r w:rsidR="00947EE6">
        <w:t>time,</w:t>
      </w:r>
      <w:r>
        <w:t xml:space="preserve"> we listen to </w:t>
      </w:r>
      <w:proofErr w:type="gramStart"/>
      <w:r>
        <w:t>a</w:t>
      </w:r>
      <w:proofErr w:type="gramEnd"/>
      <w:r>
        <w:t xml:space="preserve"> news about committing suicide.</w:t>
      </w:r>
    </w:p>
    <w:p w14:paraId="3CC48263" w14:textId="77777777" w:rsidR="006809DE" w:rsidRPr="00CF1C6D" w:rsidRDefault="006809DE" w:rsidP="00413192">
      <w:pPr>
        <w:jc w:val="both"/>
      </w:pPr>
    </w:p>
    <w:p w14:paraId="1EE496F5" w14:textId="77777777" w:rsidR="00CF1C6D" w:rsidRPr="00CF1C6D" w:rsidRDefault="00CF1C6D" w:rsidP="00CF1C6D">
      <w:pPr>
        <w:rPr>
          <w:b/>
          <w:bCs/>
        </w:rPr>
      </w:pPr>
      <w:r w:rsidRPr="00CF1C6D">
        <w:rPr>
          <w:b/>
          <w:bCs/>
        </w:rPr>
        <w:t>Technologies and methods</w:t>
      </w:r>
    </w:p>
    <w:p w14:paraId="61CB5976" w14:textId="77777777" w:rsidR="00CF1C6D" w:rsidRPr="00CF1C6D" w:rsidRDefault="00CF1C6D" w:rsidP="00413192">
      <w:pPr>
        <w:jc w:val="both"/>
        <w:rPr>
          <w:b/>
          <w:bCs/>
        </w:rPr>
      </w:pPr>
    </w:p>
    <w:p w14:paraId="05A8FBE5" w14:textId="77777777" w:rsidR="00C42BC3" w:rsidRDefault="00C42BC3" w:rsidP="00413192">
      <w:pPr>
        <w:jc w:val="both"/>
      </w:pPr>
    </w:p>
    <w:p w14:paraId="11824C43" w14:textId="3607E719" w:rsidR="00F00D66" w:rsidRDefault="00F00D66" w:rsidP="00413192">
      <w:pPr>
        <w:jc w:val="both"/>
        <w:rPr>
          <w:color w:val="000000"/>
        </w:rPr>
      </w:pPr>
      <w:r>
        <w:t xml:space="preserve">ARIMA Model </w:t>
      </w:r>
      <w:r w:rsidR="00731BEE">
        <w:t xml:space="preserve">and </w:t>
      </w:r>
      <w:r w:rsidR="00731BEE" w:rsidRPr="00605E33">
        <w:rPr>
          <w:rFonts w:ascii="NimbusRomNo9L-Regu" w:hAnsi="NimbusRomNo9L-Regu" w:cs="NimbusRomNo9L-Regu"/>
          <w:sz w:val="20"/>
          <w:szCs w:val="20"/>
        </w:rPr>
        <w:t>FBProphet</w:t>
      </w:r>
      <w:r w:rsidR="00DF0311">
        <w:rPr>
          <w:rFonts w:ascii="NimbusRomNo9L-Regu" w:hAnsi="NimbusRomNo9L-Regu" w:cs="NimbusRomNo9L-Regu"/>
          <w:sz w:val="20"/>
          <w:szCs w:val="20"/>
        </w:rPr>
        <w:t xml:space="preserve"> models</w:t>
      </w:r>
      <w:r w:rsidR="00731BEE">
        <w:t xml:space="preserve"> </w:t>
      </w:r>
      <w:r>
        <w:t>used for predicting suicide deaths around the world.</w:t>
      </w:r>
      <w:sdt>
        <w:sdtPr>
          <w:rPr>
            <w:color w:val="000000"/>
          </w:rPr>
          <w:tag w:val="MENDELEY_CITATION_v3_eyJjaXRhdGlvbklEIjoiTUVOREVMRVlfQ0lUQVRJT05fMzA3OTJiYmUtNzcxNy00NWI0LTkyODItMmMzNTAwNzgzOTM0IiwicHJvcGVydGllcyI6eyJub3RlSW5kZXgiOjB9LCJpc0VkaXRlZCI6ZmFsc2UsIm1hbnVhbE92ZXJyaWRlIjp7ImlzTWFudWFsbHlPdmVycmlkZGVuIjpmYWxzZSwiY2l0ZXByb2NUZXh0IjoiKEt1bWFyIGFuZCBTdXNhbiAyMDIw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826025306"/>
          <w:placeholder>
            <w:docPart w:val="DefaultPlaceholder_-1854013440"/>
          </w:placeholder>
        </w:sdtPr>
        <w:sdtEndPr/>
        <w:sdtContent>
          <w:r w:rsidR="00E60B5D" w:rsidRPr="00E60B5D">
            <w:rPr>
              <w:color w:val="000000"/>
            </w:rPr>
            <w:t>(Kumar and Susan 2020)</w:t>
          </w:r>
        </w:sdtContent>
      </w:sdt>
      <w:r w:rsidR="001B3949">
        <w:rPr>
          <w:color w:val="000000"/>
        </w:rPr>
        <w:t xml:space="preserve">. </w:t>
      </w:r>
      <w:r w:rsidR="00873DBB">
        <w:rPr>
          <w:color w:val="000000"/>
        </w:rPr>
        <w:t xml:space="preserve">Covid-19 was a very sensitive topic in recent year. Many people have affected by it and lost their life. The dataset is very similar to what I have chosen for my suicide prediction as well. In my view This is an excellent model to take inspiration from. The paper talks </w:t>
      </w:r>
      <w:r w:rsidR="00E20445">
        <w:rPr>
          <w:color w:val="000000"/>
        </w:rPr>
        <w:t>about countries</w:t>
      </w:r>
      <w:r w:rsidR="00873DBB">
        <w:rPr>
          <w:color w:val="000000"/>
        </w:rPr>
        <w:t xml:space="preserve"> including </w:t>
      </w:r>
      <w:r w:rsidR="00654BDA">
        <w:rPr>
          <w:color w:val="000000"/>
        </w:rPr>
        <w:t>India</w:t>
      </w:r>
      <w:r w:rsidR="00873DBB">
        <w:rPr>
          <w:color w:val="000000"/>
        </w:rPr>
        <w:t xml:space="preserve"> and to understand the patten in deaths happened around the world.</w:t>
      </w:r>
      <w:r w:rsidR="00605E33">
        <w:rPr>
          <w:color w:val="000000"/>
        </w:rPr>
        <w:t xml:space="preserve"> Time series is definitely helped to </w:t>
      </w:r>
      <w:r w:rsidR="00362CEC">
        <w:rPr>
          <w:color w:val="000000"/>
        </w:rPr>
        <w:t>make</w:t>
      </w:r>
      <w:r w:rsidR="00605E33">
        <w:rPr>
          <w:color w:val="000000"/>
        </w:rPr>
        <w:t xml:space="preserve"> predictions about coming years. ARIMA and</w:t>
      </w:r>
      <w:r w:rsidR="00605E33" w:rsidRPr="00605E33">
        <w:t xml:space="preserve"> </w:t>
      </w:r>
      <w:r w:rsidR="00605E33" w:rsidRPr="00605E33">
        <w:rPr>
          <w:rFonts w:ascii="NimbusRomNo9L-Regu" w:hAnsi="NimbusRomNo9L-Regu" w:cs="NimbusRomNo9L-Regu"/>
          <w:sz w:val="20"/>
          <w:szCs w:val="20"/>
        </w:rPr>
        <w:t>FBProphet models</w:t>
      </w:r>
      <w:r w:rsidR="00605E33">
        <w:rPr>
          <w:rFonts w:ascii="NimbusRomNo9L-Regu" w:hAnsi="NimbusRomNo9L-Regu" w:cs="NimbusRomNo9L-Regu"/>
          <w:sz w:val="20"/>
          <w:szCs w:val="20"/>
        </w:rPr>
        <w:t xml:space="preserve"> are used and for analysis data has been split into training and testing.</w:t>
      </w:r>
    </w:p>
    <w:p w14:paraId="35F5419A" w14:textId="5B2A8013" w:rsidR="00DA5B80" w:rsidRDefault="00DA5B80" w:rsidP="00413192">
      <w:pPr>
        <w:jc w:val="both"/>
        <w:rPr>
          <w:color w:val="000000"/>
        </w:rPr>
      </w:pPr>
    </w:p>
    <w:p w14:paraId="088052D0" w14:textId="7B23355F" w:rsidR="00605E33" w:rsidRDefault="00B87367" w:rsidP="00413192">
      <w:pPr>
        <w:jc w:val="both"/>
        <w:rPr>
          <w:color w:val="000000"/>
        </w:rPr>
      </w:pPr>
      <w:r w:rsidRPr="00B87367">
        <w:rPr>
          <w:noProof/>
          <w:color w:val="000000"/>
        </w:rPr>
        <w:drawing>
          <wp:inline distT="0" distB="0" distL="0" distR="0" wp14:anchorId="7D993049" wp14:editId="5D0E72E4">
            <wp:extent cx="1899138" cy="2668397"/>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p>
    <w:p w14:paraId="512C3BEC" w14:textId="708030A6" w:rsidR="00DA5B80" w:rsidRDefault="00DA5B80" w:rsidP="00413192">
      <w:pPr>
        <w:jc w:val="both"/>
        <w:rPr>
          <w:color w:val="000000"/>
        </w:rPr>
      </w:pPr>
    </w:p>
    <w:p w14:paraId="00D74B31" w14:textId="5E6C4614" w:rsidR="002E29FB" w:rsidRDefault="002E29FB" w:rsidP="00413192">
      <w:pPr>
        <w:jc w:val="both"/>
        <w:rPr>
          <w:color w:val="000000"/>
        </w:rPr>
      </w:pPr>
    </w:p>
    <w:p w14:paraId="7AC95EB4" w14:textId="4B9BD94A" w:rsidR="002E29FB" w:rsidRDefault="002E29FB" w:rsidP="00413192">
      <w:pPr>
        <w:jc w:val="both"/>
        <w:rPr>
          <w:color w:val="000000"/>
        </w:rPr>
      </w:pPr>
      <w:r>
        <w:rPr>
          <w:color w:val="000000"/>
        </w:rPr>
        <w:lastRenderedPageBreak/>
        <w:t xml:space="preserve">Another study was done on predicting birth </w:t>
      </w:r>
      <w:sdt>
        <w:sdtPr>
          <w:rPr>
            <w:color w:val="000000"/>
          </w:rPr>
          <w:tag w:val="MENDELEY_CITATION_v3_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"/>
          <w:id w:val="-483845547"/>
          <w:placeholder>
            <w:docPart w:val="DefaultPlaceholder_-1854013440"/>
          </w:placeholder>
        </w:sdtPr>
        <w:sdtEndPr/>
        <w:sdtContent>
          <w:r w:rsidR="00E60B5D" w:rsidRPr="00E60B5D">
            <w:rPr>
              <w:color w:val="000000"/>
            </w:rPr>
            <w:t>(</w:t>
          </w:r>
          <w:proofErr w:type="spellStart"/>
          <w:r w:rsidR="00E60B5D" w:rsidRPr="00E60B5D">
            <w:rPr>
              <w:color w:val="000000"/>
            </w:rPr>
            <w:t>Włodarczyk</w:t>
          </w:r>
          <w:proofErr w:type="spellEnd"/>
          <w:r w:rsidR="00E60B5D" w:rsidRPr="00E60B5D">
            <w:rPr>
              <w:color w:val="000000"/>
            </w:rPr>
            <w:t xml:space="preserve"> et al. 2021)</w:t>
          </w:r>
        </w:sdtContent>
      </w:sdt>
      <w:r>
        <w:rPr>
          <w:color w:val="000000"/>
        </w:rPr>
        <w:t>, study was trying to figure out the preterm births. This study used machine learning algorithms like support vector machine(</w:t>
      </w:r>
      <w:proofErr w:type="spellStart"/>
      <w:r>
        <w:rPr>
          <w:color w:val="000000"/>
        </w:rPr>
        <w:t>svm</w:t>
      </w:r>
      <w:proofErr w:type="spellEnd"/>
      <w:r>
        <w:rPr>
          <w:color w:val="000000"/>
        </w:rPr>
        <w:t xml:space="preserve">), random forest, </w:t>
      </w:r>
      <w:r w:rsidR="00795BD6">
        <w:rPr>
          <w:color w:val="000000"/>
        </w:rPr>
        <w:t xml:space="preserve">K-Nearest </w:t>
      </w:r>
      <w:r w:rsidR="00DC12EF">
        <w:rPr>
          <w:color w:val="000000"/>
        </w:rPr>
        <w:t>Neighbor,</w:t>
      </w:r>
      <w:r w:rsidR="00795BD6">
        <w:rPr>
          <w:color w:val="000000"/>
        </w:rPr>
        <w:t xml:space="preserve"> and Convolutional Neural </w:t>
      </w:r>
      <w:r w:rsidR="00EB64B7">
        <w:rPr>
          <w:color w:val="000000"/>
        </w:rPr>
        <w:t>Network (</w:t>
      </w:r>
      <w:r w:rsidR="002A1F03">
        <w:rPr>
          <w:color w:val="000000"/>
        </w:rPr>
        <w:t>CNNs)</w:t>
      </w:r>
      <w:r w:rsidR="00795BD6">
        <w:rPr>
          <w:color w:val="000000"/>
        </w:rPr>
        <w:t>.</w:t>
      </w:r>
    </w:p>
    <w:p w14:paraId="4E730761" w14:textId="2DEEFC51" w:rsidR="002F00AF" w:rsidRDefault="002F00AF" w:rsidP="00413192">
      <w:pPr>
        <w:jc w:val="both"/>
        <w:rPr>
          <w:color w:val="000000"/>
        </w:rPr>
      </w:pPr>
    </w:p>
    <w:p w14:paraId="55A436FC" w14:textId="745B9955" w:rsidR="005E5801" w:rsidRDefault="002F00AF" w:rsidP="00413192">
      <w:pPr>
        <w:jc w:val="both"/>
        <w:rPr>
          <w:color w:val="000000"/>
        </w:rPr>
      </w:pPr>
      <w:r>
        <w:rPr>
          <w:color w:val="000000"/>
        </w:rPr>
        <w:t xml:space="preserve">Another study I can point out was done on predicting mortality of predicting attributable to cancer in Qingdao, China: </w:t>
      </w:r>
      <w:sdt>
        <w:sdtPr>
          <w:rPr>
            <w:color w:val="000000"/>
          </w:rPr>
          <w:tag w:val="MENDELEY_CITATION_v3_eyJjaXRhdGlvbklEIjoiTUVOREVMRVlfQ0lUQVRJT05fMzA1MWViYWUtZjVkMC00Yjc0LWIxZjAtZWNlOWJjYTFkYzAxIiwicHJvcGVydGllcyI6eyJub3RlSW5kZXgiOjB9LCJpc0VkaXRlZCI6ZmFsc2UsIm1hbnVhbE92ZXJyaWRlIjp7ImlzTWFudWFsbHlPdmVycmlkZGVuIjpmYWxzZSwiY2l0ZXByb2NUZXh0IjoiKFFpIGV0IGFsLiAyMDIxKSIsIm1hbnVhbE92ZXJyaWRlVGV4dCI6Ii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
          <w:id w:val="188804310"/>
          <w:placeholder>
            <w:docPart w:val="DefaultPlaceholder_-1854013440"/>
          </w:placeholder>
        </w:sdtPr>
        <w:sdtEndPr/>
        <w:sdtContent>
          <w:r w:rsidR="00E60B5D" w:rsidRPr="00E60B5D">
            <w:rPr>
              <w:color w:val="000000"/>
            </w:rPr>
            <w:t>(Qi et al. 2021)</w:t>
          </w:r>
        </w:sdtContent>
      </w:sdt>
      <w:r>
        <w:rPr>
          <w:color w:val="000000"/>
        </w:rPr>
        <w:t xml:space="preserve">. They have also used ARIMA Model for prediction of deaths. </w:t>
      </w:r>
      <w:r w:rsidR="00CA65CA">
        <w:rPr>
          <w:color w:val="000000"/>
        </w:rPr>
        <w:t xml:space="preserve">ARIMA model is combination of autoregressive model and moving average </w:t>
      </w:r>
      <w:proofErr w:type="spellStart"/>
      <w:proofErr w:type="gramStart"/>
      <w:r w:rsidR="00CA65CA">
        <w:rPr>
          <w:color w:val="000000"/>
        </w:rPr>
        <w:t>model.</w:t>
      </w:r>
      <w:r w:rsidR="005E5801">
        <w:rPr>
          <w:color w:val="000000"/>
        </w:rPr>
        <w:t>Another</w:t>
      </w:r>
      <w:proofErr w:type="spellEnd"/>
      <w:proofErr w:type="gramEnd"/>
      <w:r w:rsidR="005E5801">
        <w:rPr>
          <w:color w:val="000000"/>
        </w:rPr>
        <w:t xml:space="preserve"> study was done on prediction </w:t>
      </w:r>
      <w:proofErr w:type="spellStart"/>
      <w:r w:rsidR="005E5801">
        <w:rPr>
          <w:color w:val="000000"/>
        </w:rPr>
        <w:t>o</w:t>
      </w:r>
      <w:proofErr w:type="spellEnd"/>
      <w:r w:rsidR="005E5801">
        <w:rPr>
          <w:color w:val="000000"/>
        </w:rPr>
        <w:t xml:space="preserve"> exchange rate </w:t>
      </w:r>
      <w:sdt>
        <w:sdtPr>
          <w:rPr>
            <w:color w:val="000000"/>
          </w:rPr>
          <w:tag w:val="MENDELEY_CITATION_v3_eyJjaXRhdGlvbklEIjoiTUVOREVMRVlfQ0lUQVRJT05fMjZlOWUxOGItOTM4NC00NzJiLTljMDktMmExNGM2YjkwYjIy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hBaXJpdGkgLiAyMDEyKS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1288881421"/>
          <w:placeholder>
            <w:docPart w:val="DefaultPlaceholder_-1854013440"/>
          </w:placeholder>
        </w:sdtPr>
        <w:sdtEndPr/>
        <w:sdtContent>
          <w:r w:rsidR="00E60B5D" w:rsidRPr="00E60B5D">
            <w:rPr>
              <w:color w:val="000000"/>
            </w:rPr>
            <w:t>(</w:t>
          </w:r>
          <w:proofErr w:type="spellStart"/>
          <w:r w:rsidR="00E60B5D" w:rsidRPr="00E60B5D">
            <w:rPr>
              <w:color w:val="000000"/>
            </w:rPr>
            <w:t>Airiti</w:t>
          </w:r>
          <w:proofErr w:type="spellEnd"/>
          <w:r w:rsidR="00E60B5D" w:rsidRPr="00E60B5D">
            <w:rPr>
              <w:color w:val="000000"/>
            </w:rPr>
            <w:t xml:space="preserve"> . 2012)</w:t>
          </w:r>
        </w:sdtContent>
      </w:sdt>
      <w:r w:rsidR="00D73068">
        <w:rPr>
          <w:color w:val="000000"/>
        </w:rPr>
        <w:t xml:space="preserve">. Artificial </w:t>
      </w:r>
      <w:proofErr w:type="spellStart"/>
      <w:r w:rsidR="00D73068">
        <w:rPr>
          <w:color w:val="000000"/>
        </w:rPr>
        <w:t>Nueral</w:t>
      </w:r>
      <w:proofErr w:type="spellEnd"/>
      <w:r w:rsidR="00D73068">
        <w:rPr>
          <w:color w:val="000000"/>
        </w:rPr>
        <w:t xml:space="preserve"> Network and ARIMA are used to predict the model.</w:t>
      </w:r>
    </w:p>
    <w:p w14:paraId="1F9CEADC" w14:textId="61EAC872" w:rsidR="00B669AA" w:rsidRDefault="00B669AA" w:rsidP="00413192">
      <w:pPr>
        <w:jc w:val="both"/>
        <w:rPr>
          <w:color w:val="000000"/>
        </w:rPr>
      </w:pPr>
    </w:p>
    <w:p w14:paraId="28B6B687" w14:textId="02D8AE77" w:rsidR="00D459EC" w:rsidRDefault="00B669AA" w:rsidP="00413192">
      <w:pPr>
        <w:jc w:val="both"/>
        <w:rPr>
          <w:color w:val="000000"/>
        </w:rPr>
      </w:pPr>
      <w:r>
        <w:rPr>
          <w:color w:val="000000"/>
        </w:rPr>
        <w:t xml:space="preserve">SVM </w:t>
      </w:r>
      <w:r w:rsidR="00437E07">
        <w:rPr>
          <w:color w:val="000000"/>
        </w:rPr>
        <w:t>has been</w:t>
      </w:r>
      <w:r>
        <w:rPr>
          <w:color w:val="000000"/>
        </w:rPr>
        <w:t xml:space="preserve"> used Time series analysis,</w:t>
      </w:r>
      <w:r w:rsidR="00995A56">
        <w:rPr>
          <w:color w:val="000000"/>
        </w:rPr>
        <w:t xml:space="preserve"> like</w:t>
      </w:r>
      <w:r>
        <w:rPr>
          <w:color w:val="000000"/>
        </w:rPr>
        <w:t xml:space="preserve"> </w:t>
      </w:r>
      <w:sdt>
        <w:sdtPr>
          <w:rPr>
            <w:color w:val="000000"/>
          </w:rPr>
          <w:tag w:val="MENDELEY_CITATION_v3_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"/>
          <w:id w:val="-2139326137"/>
          <w:placeholder>
            <w:docPart w:val="DefaultPlaceholder_-1854013440"/>
          </w:placeholder>
        </w:sdtPr>
        <w:sdtEndPr/>
        <w:sdtContent>
          <w:r w:rsidR="00E60B5D" w:rsidRPr="00E60B5D">
            <w:rPr>
              <w:color w:val="000000"/>
            </w:rPr>
            <w:t>(Huang et al. 2017)</w:t>
          </w:r>
        </w:sdtContent>
      </w:sdt>
      <w:r w:rsidR="00995A56">
        <w:rPr>
          <w:color w:val="000000"/>
        </w:rPr>
        <w:t xml:space="preserve"> has clearly studied classification problem on Breast cancer dataset. </w:t>
      </w:r>
      <w:r w:rsidR="00394F5D">
        <w:rPr>
          <w:color w:val="000000"/>
        </w:rPr>
        <w:t xml:space="preserve">This study also checked for different kernel function that used in the SVM Classifier. The outcome of their shows that for large scale datasets </w:t>
      </w:r>
      <w:r w:rsidR="00394F5D" w:rsidRPr="00394F5D">
        <w:rPr>
          <w:color w:val="000000"/>
        </w:rPr>
        <w:t xml:space="preserve">RBF kernel based SVM ensembles based </w:t>
      </w:r>
      <w:proofErr w:type="spellStart"/>
      <w:r w:rsidR="00394F5D" w:rsidRPr="00394F5D">
        <w:rPr>
          <w:color w:val="000000"/>
        </w:rPr>
        <w:t>onboosting</w:t>
      </w:r>
      <w:proofErr w:type="spellEnd"/>
      <w:r w:rsidR="00394F5D" w:rsidRPr="00394F5D">
        <w:rPr>
          <w:color w:val="000000"/>
        </w:rPr>
        <w:t xml:space="preserve"> perform better than the other classifiers</w:t>
      </w:r>
      <w:r w:rsidR="00394F5D">
        <w:rPr>
          <w:color w:val="000000"/>
        </w:rPr>
        <w:t>.</w:t>
      </w:r>
      <w:r w:rsidR="00401ADB">
        <w:rPr>
          <w:color w:val="000000"/>
        </w:rPr>
        <w:t xml:space="preserve"> SVM is first introduced by </w:t>
      </w:r>
      <w:sdt>
        <w:sdtPr>
          <w:rPr>
            <w:color w:val="000000"/>
          </w:rPr>
          <w:tag w:val="MENDELEY_CITATION_v3_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"/>
          <w:id w:val="140542591"/>
          <w:placeholder>
            <w:docPart w:val="DefaultPlaceholder_-1854013440"/>
          </w:placeholder>
        </w:sdtPr>
        <w:sdtEndPr/>
        <w:sdtContent>
          <w:r w:rsidR="00E60B5D" w:rsidRPr="00E60B5D">
            <w:rPr>
              <w:color w:val="000000"/>
            </w:rPr>
            <w:t xml:space="preserve">(Cortes and </w:t>
          </w:r>
          <w:proofErr w:type="spellStart"/>
          <w:r w:rsidR="00E60B5D" w:rsidRPr="00E60B5D">
            <w:rPr>
              <w:color w:val="000000"/>
            </w:rPr>
            <w:t>Vapnik</w:t>
          </w:r>
          <w:proofErr w:type="spellEnd"/>
          <w:r w:rsidR="00E60B5D" w:rsidRPr="00E60B5D">
            <w:rPr>
              <w:color w:val="000000"/>
            </w:rPr>
            <w:t xml:space="preserve"> 1995)</w:t>
          </w:r>
        </w:sdtContent>
      </w:sdt>
      <w:r w:rsidR="00401ADB">
        <w:rPr>
          <w:color w:val="000000"/>
        </w:rPr>
        <w:t xml:space="preserve"> shown that it’s better for two-group classification problems.</w:t>
      </w:r>
    </w:p>
    <w:p w14:paraId="00914CBB" w14:textId="77777777" w:rsidR="00D459EC" w:rsidRDefault="00D459EC" w:rsidP="00413192">
      <w:pPr>
        <w:jc w:val="both"/>
        <w:rPr>
          <w:color w:val="000000"/>
        </w:rPr>
      </w:pPr>
    </w:p>
    <w:p w14:paraId="4F69F030" w14:textId="6148B04E" w:rsidR="00B76B1A" w:rsidRDefault="000C1E52" w:rsidP="00413192">
      <w:pPr>
        <w:jc w:val="both"/>
        <w:rPr>
          <w:color w:val="000000"/>
        </w:rPr>
      </w:pPr>
      <w:r>
        <w:rPr>
          <w:color w:val="000000"/>
        </w:rPr>
        <w:t xml:space="preserve">PCA-KNN model is used in </w:t>
      </w:r>
      <w:sdt>
        <w:sdtPr>
          <w:rPr>
            <w:color w:val="000000"/>
          </w:rPr>
          <w:tag w:val="MENDELEY_CITATION_v3_eyJjaXRhdGlvbklEIjoiTUVOREVMRVlfQ0lUQVRJT05fODM3Zjg2NDQtYzg1NS00MmYzLWI1MDItMTM3MWZmNzYzMzBkIiwicHJvcGVydGllcyI6eyJub3RlSW5kZXgiOjB9LCJpc0VkaXRlZCI6ZmFsc2UsIm1hbnVhbE92ZXJyaWRlIjp7ImlzTWFudWFsbHlPdmVycmlkZGVuIjp0cnVlLCJjaXRlcHJvY1RleHQiOiIoVGFuZyBldCBhbC4gMjAxOCkiLCJtYW51YWxPdmVycmlkZVRleHQiOiIoMjAxOCk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601791939"/>
          <w:placeholder>
            <w:docPart w:val="DefaultPlaceholder_-1854013440"/>
          </w:placeholder>
        </w:sdtPr>
        <w:sdtContent>
          <w:r w:rsidR="00E60B5D" w:rsidRPr="00E60B5D">
            <w:rPr>
              <w:color w:val="000000"/>
            </w:rPr>
            <w:t>(2018)</w:t>
          </w:r>
        </w:sdtContent>
      </w:sdt>
      <w:r>
        <w:rPr>
          <w:color w:val="000000"/>
        </w:rPr>
        <w:t xml:space="preserve"> for financial time series prediction, we could use output from sliding window as input for the KNN Model.</w:t>
      </w:r>
      <w:r w:rsidR="005E5B77">
        <w:rPr>
          <w:color w:val="000000"/>
        </w:rPr>
        <w:t xml:space="preserve">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t>
      </w:r>
    </w:p>
    <w:p w14:paraId="09DF25B2" w14:textId="50B5DA48" w:rsidR="00B76B1A" w:rsidRDefault="00B76B1A" w:rsidP="00413192">
      <w:pPr>
        <w:jc w:val="both"/>
        <w:rPr>
          <w:color w:val="000000"/>
        </w:rPr>
      </w:pPr>
    </w:p>
    <w:p w14:paraId="6B83D3F8" w14:textId="77777777" w:rsidR="00B76B1A" w:rsidRDefault="00B76B1A" w:rsidP="00413192">
      <w:pPr>
        <w:jc w:val="both"/>
        <w:rPr>
          <w:color w:val="000000"/>
        </w:rPr>
      </w:pPr>
    </w:p>
    <w:sdt>
      <w:sdtPr>
        <w:id w:val="631672799"/>
        <w:docPartObj>
          <w:docPartGallery w:val="Bibliographies"/>
          <w:docPartUnique/>
        </w:docPartObj>
      </w:sdtPr>
      <w:sdtEndPr/>
      <w:sdtContent>
        <w:p w14:paraId="76EBDF96" w14:textId="77777777" w:rsidR="00DA5B80" w:rsidRPr="00DA5B80" w:rsidRDefault="00DA5B80" w:rsidP="00413192">
          <w:pPr>
            <w:jc w:val="both"/>
            <w:divId w:val="99877264"/>
            <w:rPr>
              <w:b/>
              <w:bCs/>
              <w:u w:val="single"/>
            </w:rPr>
          </w:pPr>
          <w:r w:rsidRPr="00DA5B80">
            <w:rPr>
              <w:b/>
              <w:bCs/>
              <w:u w:val="single"/>
            </w:rPr>
            <w:t>References</w:t>
          </w:r>
        </w:p>
        <w:sdt>
          <w:sdtPr>
            <w:tag w:val="MENDELEY_BIBLIOGRAPHY"/>
            <w:id w:val="-294916325"/>
            <w:placeholder>
              <w:docPart w:val="DefaultPlaceholder_-1854013440"/>
            </w:placeholder>
          </w:sdtPr>
          <w:sdtEndPr/>
          <w:sdtContent>
            <w:p w14:paraId="429A5721" w14:textId="77777777" w:rsidR="00E60B5D" w:rsidRDefault="00E60B5D">
              <w:pPr>
                <w:divId w:val="345638878"/>
                <w:rPr>
                  <w:rFonts w:eastAsia="Times New Roman"/>
                  <w:sz w:val="24"/>
                  <w:szCs w:val="24"/>
                </w:rPr>
              </w:pPr>
              <w:proofErr w:type="spellStart"/>
              <w:r>
                <w:rPr>
                  <w:rFonts w:eastAsia="Times New Roman"/>
                  <w:i/>
                  <w:iCs/>
                </w:rPr>
                <w:t>Airiti</w:t>
              </w:r>
              <w:proofErr w:type="spellEnd"/>
              <w:r>
                <w:rPr>
                  <w:rFonts w:eastAsia="Times New Roman"/>
                  <w:i/>
                  <w:iCs/>
                </w:rPr>
                <w:t xml:space="preserve"> Library_Comparative+Study+of+Artificial+Neural+Network+and+ARIMA+Models+in+Predicting+Exchange+Rate</w:t>
              </w:r>
              <w:r>
                <w:rPr>
                  <w:rFonts w:eastAsia="Times New Roman"/>
                </w:rPr>
                <w:t>. Available from: https://www.airitilibrary.com/Publication/alDetailedMesh?docid=20407467-201211-201512080011-201512080011-4397-4403 [accessed 8 April 2022].</w:t>
              </w:r>
            </w:p>
            <w:p w14:paraId="360D6987" w14:textId="77777777" w:rsidR="00E60B5D" w:rsidRDefault="00E60B5D">
              <w:pPr>
                <w:divId w:val="1755936793"/>
                <w:rPr>
                  <w:rFonts w:eastAsia="Times New Roman"/>
                </w:rPr>
              </w:pPr>
              <w:r>
                <w:rPr>
                  <w:rFonts w:eastAsia="Times New Roman"/>
                </w:rPr>
                <w:t xml:space="preserve">Cortes, C. and </w:t>
              </w:r>
              <w:proofErr w:type="spellStart"/>
              <w:r>
                <w:rPr>
                  <w:rFonts w:eastAsia="Times New Roman"/>
                </w:rPr>
                <w:t>Vapnik</w:t>
              </w:r>
              <w:proofErr w:type="spellEnd"/>
              <w:r>
                <w:rPr>
                  <w:rFonts w:eastAsia="Times New Roman"/>
                </w:rPr>
                <w:t xml:space="preserve">, V. (1995). Support-vector networks. </w:t>
              </w:r>
              <w:r>
                <w:rPr>
                  <w:rFonts w:eastAsia="Times New Roman"/>
                  <w:i/>
                  <w:iCs/>
                </w:rPr>
                <w:t>Machine Learning</w:t>
              </w:r>
              <w:r>
                <w:rPr>
                  <w:rFonts w:eastAsia="Times New Roman"/>
                </w:rPr>
                <w:t xml:space="preserve"> [online], 20(3), pp.273–297.</w:t>
              </w:r>
            </w:p>
            <w:p w14:paraId="3B962008" w14:textId="77777777" w:rsidR="00E60B5D" w:rsidRDefault="00E60B5D">
              <w:pPr>
                <w:divId w:val="2078043394"/>
                <w:rPr>
                  <w:rFonts w:eastAsia="Times New Roman"/>
                </w:rPr>
              </w:pPr>
              <w:r>
                <w:rPr>
                  <w:rFonts w:eastAsia="Times New Roman"/>
                </w:rPr>
                <w:t xml:space="preserve">Huang, M.W., Chen, C.W., Lin, W.C., </w:t>
              </w:r>
              <w:proofErr w:type="spellStart"/>
              <w:r>
                <w:rPr>
                  <w:rFonts w:eastAsia="Times New Roman"/>
                </w:rPr>
                <w:t>Ke</w:t>
              </w:r>
              <w:proofErr w:type="spellEnd"/>
              <w:r>
                <w:rPr>
                  <w:rFonts w:eastAsia="Times New Roman"/>
                </w:rPr>
                <w:t xml:space="preserve">, S.W. and Tsai, C.F. (2017). SVM and SVM ensembles in breast cancer prediction. </w:t>
              </w:r>
              <w:proofErr w:type="spellStart"/>
              <w:r>
                <w:rPr>
                  <w:rFonts w:eastAsia="Times New Roman"/>
                  <w:i/>
                  <w:iCs/>
                </w:rPr>
                <w:t>PLoS</w:t>
              </w:r>
              <w:proofErr w:type="spellEnd"/>
              <w:r>
                <w:rPr>
                  <w:rFonts w:eastAsia="Times New Roman"/>
                  <w:i/>
                  <w:iCs/>
                </w:rPr>
                <w:t xml:space="preserve"> ONE</w:t>
              </w:r>
              <w:r>
                <w:rPr>
                  <w:rFonts w:eastAsia="Times New Roman"/>
                </w:rPr>
                <w:t>, 12(1).</w:t>
              </w:r>
            </w:p>
            <w:p w14:paraId="0957B165" w14:textId="77777777" w:rsidR="00E60B5D" w:rsidRDefault="00E60B5D">
              <w:pPr>
                <w:divId w:val="221135595"/>
                <w:rPr>
                  <w:rFonts w:eastAsia="Times New Roman"/>
                </w:rPr>
              </w:pPr>
              <w:r>
                <w:rPr>
                  <w:rFonts w:eastAsia="Times New Roman"/>
                </w:rPr>
                <w:t xml:space="preserve">Kumar, N. and Susan, S. (2020).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p>
            <w:p w14:paraId="043D250B" w14:textId="77777777" w:rsidR="00E60B5D" w:rsidRDefault="00E60B5D">
              <w:pPr>
                <w:divId w:val="1360011354"/>
                <w:rPr>
                  <w:rFonts w:eastAsia="Times New Roman"/>
                </w:rPr>
              </w:pPr>
              <w:r>
                <w:rPr>
                  <w:rFonts w:eastAsia="Times New Roman"/>
                </w:rPr>
                <w:t xml:space="preserve">Qi, F., Xu, Z., Zhang, H., Wang, R., Wang, Y., Jia, X., Lin, P., </w:t>
              </w:r>
              <w:proofErr w:type="spellStart"/>
              <w:r>
                <w:rPr>
                  <w:rFonts w:eastAsia="Times New Roman"/>
                </w:rPr>
                <w:t>Geng</w:t>
              </w:r>
              <w:proofErr w:type="spellEnd"/>
              <w:r>
                <w:rPr>
                  <w:rFonts w:eastAsia="Times New Roman"/>
                </w:rPr>
                <w:t xml:space="preserve">, M., Huang, Y., Li, S. and Yang, J. (2021). Predicting the mortality of smoking attributable to cancer in Qingdao, China: A time-series analysis. </w:t>
              </w:r>
              <w:r>
                <w:rPr>
                  <w:rFonts w:eastAsia="Times New Roman"/>
                  <w:i/>
                  <w:iCs/>
                </w:rPr>
                <w:lastRenderedPageBreak/>
                <w:t>PLOS ONE</w:t>
              </w:r>
              <w:r>
                <w:rPr>
                  <w:rFonts w:eastAsia="Times New Roman"/>
                </w:rPr>
                <w:t xml:space="preserve"> [online], 16(1), p.e0245769. Available from: https://journals.plos.org/plosone/article?id=10.1371/journal.pone.0245769 [accessed 8 April 2022].</w:t>
              </w:r>
            </w:p>
            <w:p w14:paraId="38C2D710" w14:textId="77777777" w:rsidR="00E60B5D" w:rsidRDefault="00E60B5D">
              <w:pPr>
                <w:divId w:val="924850030"/>
                <w:rPr>
                  <w:rFonts w:eastAsia="Times New Roman"/>
                </w:rPr>
              </w:pPr>
              <w:r>
                <w:rPr>
                  <w:rFonts w:eastAsia="Times New Roman"/>
                </w:rPr>
                <w:t xml:space="preserve">Tang, L., Pan, H. and Yao, Y. (2018). K-nearest neighbor regression with principal component analysis for financial time series prediction. </w:t>
              </w:r>
              <w:r>
                <w:rPr>
                  <w:rFonts w:eastAsia="Times New Roman"/>
                  <w:i/>
                  <w:iCs/>
                </w:rPr>
                <w:t>ACM International Conference Proceeding Series</w:t>
              </w:r>
              <w:r>
                <w:rPr>
                  <w:rFonts w:eastAsia="Times New Roman"/>
                </w:rPr>
                <w:t xml:space="preserve"> [online], 12 March 2018, pp.127–131.</w:t>
              </w:r>
            </w:p>
            <w:p w14:paraId="25C13FE7" w14:textId="77777777" w:rsidR="00E60B5D" w:rsidRDefault="00E60B5D">
              <w:pPr>
                <w:divId w:val="1592736291"/>
                <w:rPr>
                  <w:rFonts w:eastAsia="Times New Roman"/>
                </w:rPr>
              </w:pPr>
              <w:proofErr w:type="spellStart"/>
              <w:r>
                <w:rPr>
                  <w:rFonts w:eastAsia="Times New Roman"/>
                </w:rPr>
                <w:t>Włodarczyk</w:t>
              </w:r>
              <w:proofErr w:type="spellEnd"/>
              <w:r>
                <w:rPr>
                  <w:rFonts w:eastAsia="Times New Roman"/>
                </w:rPr>
                <w:t xml:space="preserve">, T., </w:t>
              </w:r>
              <w:proofErr w:type="spellStart"/>
              <w:r>
                <w:rPr>
                  <w:rFonts w:eastAsia="Times New Roman"/>
                </w:rPr>
                <w:t>Płotka</w:t>
              </w:r>
              <w:proofErr w:type="spellEnd"/>
              <w:r>
                <w:rPr>
                  <w:rFonts w:eastAsia="Times New Roman"/>
                </w:rPr>
                <w:t xml:space="preserve">, S., </w:t>
              </w:r>
              <w:proofErr w:type="spellStart"/>
              <w:r>
                <w:rPr>
                  <w:rFonts w:eastAsia="Times New Roman"/>
                </w:rPr>
                <w:t>Szczepański</w:t>
              </w:r>
              <w:proofErr w:type="spellEnd"/>
              <w:r>
                <w:rPr>
                  <w:rFonts w:eastAsia="Times New Roman"/>
                </w:rPr>
                <w:t xml:space="preserve">, T., </w:t>
              </w:r>
              <w:proofErr w:type="spellStart"/>
              <w:r>
                <w:rPr>
                  <w:rFonts w:eastAsia="Times New Roman"/>
                </w:rPr>
                <w:t>Rokita</w:t>
              </w:r>
              <w:proofErr w:type="spellEnd"/>
              <w:r>
                <w:rPr>
                  <w:rFonts w:eastAsia="Times New Roman"/>
                </w:rPr>
                <w:t>, P., Sochacki-</w:t>
              </w:r>
              <w:proofErr w:type="spellStart"/>
              <w:r>
                <w:rPr>
                  <w:rFonts w:eastAsia="Times New Roman"/>
                </w:rPr>
                <w:t>Wójcicka</w:t>
              </w:r>
              <w:proofErr w:type="spellEnd"/>
              <w:r>
                <w:rPr>
                  <w:rFonts w:eastAsia="Times New Roman"/>
                </w:rPr>
                <w:t xml:space="preserve">, N., </w:t>
              </w:r>
              <w:proofErr w:type="spellStart"/>
              <w:r>
                <w:rPr>
                  <w:rFonts w:eastAsia="Times New Roman"/>
                </w:rPr>
                <w:t>Wójcicki</w:t>
              </w:r>
              <w:proofErr w:type="spellEnd"/>
              <w:r>
                <w:rPr>
                  <w:rFonts w:eastAsia="Times New Roman"/>
                </w:rPr>
                <w:t xml:space="preserve">, J., Lipa, M. and </w:t>
              </w:r>
              <w:proofErr w:type="spellStart"/>
              <w:r>
                <w:rPr>
                  <w:rFonts w:eastAsia="Times New Roman"/>
                </w:rPr>
                <w:t>Trzciński</w:t>
              </w:r>
              <w:proofErr w:type="spellEnd"/>
              <w:r>
                <w:rPr>
                  <w:rFonts w:eastAsia="Times New Roman"/>
                </w:rPr>
                <w:t xml:space="preserve">, T. (2021). Machine learning methods for preterm birth prediction: A review. </w:t>
              </w:r>
              <w:r>
                <w:rPr>
                  <w:rFonts w:eastAsia="Times New Roman"/>
                  <w:i/>
                  <w:iCs/>
                </w:rPr>
                <w:t>Electronics (Switzerland)</w:t>
              </w:r>
              <w:r>
                <w:rPr>
                  <w:rFonts w:eastAsia="Times New Roman"/>
                </w:rPr>
                <w:t>, 10(5).</w:t>
              </w:r>
            </w:p>
            <w:p w14:paraId="6D6D7C4C" w14:textId="01BD5883" w:rsidR="00DA5B80" w:rsidRDefault="00E60B5D" w:rsidP="00413192">
              <w:pPr>
                <w:jc w:val="both"/>
              </w:pPr>
              <w:r>
                <w:rPr>
                  <w:rFonts w:eastAsia="Times New Roman"/>
                </w:rPr>
                <w:t> </w:t>
              </w:r>
            </w:p>
          </w:sdtContent>
        </w:sdt>
        <w:p w14:paraId="1C465C55" w14:textId="3F506018" w:rsidR="00DA5B80" w:rsidRDefault="00703BB1" w:rsidP="00413192">
          <w:pPr>
            <w:jc w:val="both"/>
          </w:pPr>
        </w:p>
      </w:sdtContent>
    </w:sdt>
    <w:p w14:paraId="0C4DE4C0" w14:textId="77777777" w:rsidR="00DA5B80" w:rsidRPr="00F00D66" w:rsidRDefault="00DA5B80" w:rsidP="00413192">
      <w:pPr>
        <w:jc w:val="both"/>
      </w:pPr>
    </w:p>
    <w:sectPr w:rsidR="00DA5B80" w:rsidRPr="00F00D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RomNo9L-Regu">
    <w:altName w:val="Calibri"/>
    <w:panose1 w:val="00000000000000000000"/>
    <w:charset w:val="00"/>
    <w:family w:val="auto"/>
    <w:notTrueType/>
    <w:pitch w:val="default"/>
    <w:sig w:usb0="000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tNaAF5krwAsAAAA"/>
  </w:docVars>
  <w:rsids>
    <w:rsidRoot w:val="00F00D66"/>
    <w:rsid w:val="000C1E52"/>
    <w:rsid w:val="001A14BC"/>
    <w:rsid w:val="001B3949"/>
    <w:rsid w:val="002A1F03"/>
    <w:rsid w:val="002E29FB"/>
    <w:rsid w:val="002F00AF"/>
    <w:rsid w:val="002F79F8"/>
    <w:rsid w:val="00362CEC"/>
    <w:rsid w:val="00394F5D"/>
    <w:rsid w:val="004002AE"/>
    <w:rsid w:val="00401ADB"/>
    <w:rsid w:val="00413192"/>
    <w:rsid w:val="00437E07"/>
    <w:rsid w:val="005E5801"/>
    <w:rsid w:val="005E5B77"/>
    <w:rsid w:val="00605E33"/>
    <w:rsid w:val="00654BDA"/>
    <w:rsid w:val="006809DE"/>
    <w:rsid w:val="00703BB1"/>
    <w:rsid w:val="00731BEE"/>
    <w:rsid w:val="00795BD6"/>
    <w:rsid w:val="007D43F8"/>
    <w:rsid w:val="0082286A"/>
    <w:rsid w:val="00873DBB"/>
    <w:rsid w:val="008C6534"/>
    <w:rsid w:val="0092750D"/>
    <w:rsid w:val="00947EE6"/>
    <w:rsid w:val="00974E47"/>
    <w:rsid w:val="00995A56"/>
    <w:rsid w:val="00B669AA"/>
    <w:rsid w:val="00B76B1A"/>
    <w:rsid w:val="00B87367"/>
    <w:rsid w:val="00C42BC3"/>
    <w:rsid w:val="00CA65CA"/>
    <w:rsid w:val="00CB4BCB"/>
    <w:rsid w:val="00CF1C6D"/>
    <w:rsid w:val="00D459EC"/>
    <w:rsid w:val="00D73068"/>
    <w:rsid w:val="00DA06B8"/>
    <w:rsid w:val="00DA5B80"/>
    <w:rsid w:val="00DC12EF"/>
    <w:rsid w:val="00DF0311"/>
    <w:rsid w:val="00E20445"/>
    <w:rsid w:val="00E60B5D"/>
    <w:rsid w:val="00EB64B7"/>
    <w:rsid w:val="00F00D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96519"/>
  <w15:chartTrackingRefBased/>
  <w15:docId w15:val="{3B920B8D-659E-402D-A73E-D04ACB203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emf"/><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DCFFB55-2BD4-4F8B-8BBF-FD0ADD10CFBC}"/>
      </w:docPartPr>
      <w:docPartBody>
        <w:p w:rsidR="00D42645" w:rsidRDefault="00A64181">
          <w:r w:rsidRPr="006B6D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RomNo9L-Regu">
    <w:altName w:val="Calibri"/>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4181"/>
    <w:rsid w:val="001254BE"/>
    <w:rsid w:val="003F69FA"/>
    <w:rsid w:val="003F7CB0"/>
    <w:rsid w:val="00592FE3"/>
    <w:rsid w:val="00A64181"/>
    <w:rsid w:val="00CA3ACC"/>
    <w:rsid w:val="00D426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418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721463-A6DC-432B-815A-EBBFD50383B3}">
  <we:reference id="wa104382081" version="1.35.0.0" store="en-US" storeType="OMEX"/>
  <we:alternateReferences>
    <we:reference id="wa104382081" version="1.35.0.0" store="en-US" storeType="OMEX"/>
  </we:alternateReferences>
  <we:properties>
    <we:property name="MENDELEY_CITATIONS" value="[{&quot;citationID&quot;:&quot;MENDELEY_CITATION_30792bbe-7717-45b4-9282-2c3500783934&quot;,&quot;properties&quot;:{&quot;noteIndex&quot;:0},&quot;isEdited&quot;:false,&quot;manualOverride&quot;:{&quot;isManuallyOverridden&quot;:false,&quot;citeprocText&quot;:&quot;(Kumar and Susan 2020)&quot;,&quot;manualOverrideText&quot;:&quot;&quot;},&quot;citationTag&quot;:&quot;MENDELEY_CITATION_v3_eyJjaXRhdGlvbklEIjoiTUVOREVMRVlfQ0lUQVRJT05fMzA3OTJiYmUtNzcxNy00NWI0LTkyODItMmMzNTAwNzgzOTM0IiwicHJvcGVydGllcyI6eyJub3RlSW5kZXgiOjB9LCJpc0VkaXRlZCI6ZmFsc2UsIm1hbnVhbE92ZXJyaWRlIjp7ImlzTWFudWFsbHlPdmVycmlkZGVuIjpmYWxzZSwiY2l0ZXByb2NUZXh0IjoiKEt1bWFyIGFuZCBTdXNhbiAyMDIw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3a4863e8-f8de-40bf-b10a-3edb4a65f067&quot;,&quot;properties&quot;:{&quot;noteIndex&quot;:0},&quot;isEdited&quot;:false,&quot;manualOverride&quot;:{&quot;isManuallyOverridden&quot;:false,&quot;citeprocText&quot;:&quot;(Włodarczyk et al. 2021)&quot;,&quot;manualOverrideText&quot;:&quot;&quot;},&quot;citationTag&quot;:&quot;MENDELEY_CITATION_v3_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&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3051ebae-f5d0-4b74-b1f0-ece9bca1dc01&quot;,&quot;properties&quot;:{&quot;noteIndex&quot;:0},&quot;isEdited&quot;:false,&quot;manualOverride&quot;:{&quot;isManuallyOverridden&quot;:false,&quot;citeprocText&quot;:&quot;(Qi et al. 2021)&quot;,&quot;manualOverrideText&quot;:&quot;&quot;},&quot;citationTag&quot;:&quot;MENDELEY_CITATION_v3_eyJjaXRhdGlvbklEIjoiTUVOREVMRVlfQ0lUQVRJT05fMzA1MWViYWUtZjVkMC00Yjc0LWIxZjAtZWNlOWJjYTFkYzAxIiwicHJvcGVydGllcyI6eyJub3RlSW5kZXgiOjB9LCJpc0VkaXRlZCI6ZmFsc2UsIm1hbnVhbE92ZXJyaWRlIjp7ImlzTWFudWFsbHlPdmVycmlkZGVuIjpmYWxzZSwiY2l0ZXByb2NUZXh0IjoiKFFpIGV0IGFsLiAyMDIxKSIsIm1hbnVhbE92ZXJyaWRlVGV4dCI6Ii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26e9e18b-9384-472b-9c09-2a14c6b90b22&quot;,&quot;properties&quot;:{&quot;noteIndex&quot;:0},&quot;isEdited&quot;:false,&quot;manualOverride&quot;:{&quot;isManuallyOverridden&quot;:true,&quot;citeprocText&quot;:&quot;(Airiti Library_Comparative+Study+of+Artificial+Neural+Network+and+ARIMA+Models+in+Predicting+Exchange+Rate n.d.)&quot;,&quot;manualOverrideText&quot;:&quot;(Airiti . 2012)&quot;},&quot;citationTag&quot;:&quot;MENDELEY_CITATION_v3_eyJjaXRhdGlvbklEIjoiTUVOREVMRVlfQ0lUQVRJT05fMjZlOWUxOGItOTM4NC00NzJiLTljMDktMmExNGM2YjkwYjIy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hBaXJpdGkgLiAyMDEyKS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b729bdf4-caf7-4f02-a77d-727c25d42385&quot;,&quot;properties&quot;:{&quot;noteIndex&quot;:0},&quot;isEdited&quot;:false,&quot;manualOverride&quot;:{&quot;isManuallyOverridden&quot;:false,&quot;citeprocText&quot;:&quot;(Huang et al. 2017)&quot;,&quot;manualOverrideText&quot;:&quot;&quot;},&quot;citationTag&quot;:&quot;MENDELEY_CITATION_v3_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&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55a706c0-a8ea-48cf-8a59-f1a91f095cf4&quot;,&quot;properties&quot;:{&quot;noteIndex&quot;:0},&quot;isEdited&quot;:false,&quot;manualOverride&quot;:{&quot;isManuallyOverridden&quot;:false,&quot;citeprocText&quot;:&quot;(Cortes and Vapnik 1995)&quot;,&quot;manualOverrideText&quot;:&quot;&quot;},&quot;citationTag&quot;:&quot;MENDELEY_CITATION_v3_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&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837f8644-c855-42f3-b502-1371ff76330d&quot;,&quot;properties&quot;:{&quot;noteIndex&quot;:0},&quot;isEdited&quot;:false,&quot;manualOverride&quot;:{&quot;isManuallyOverridden&quot;:true,&quot;citeprocText&quot;:&quot;(Tang et al. 2018)&quot;,&quot;manualOverrideText&quot;:&quot;(2018)&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Tag&quot;:&quot;MENDELEY_CITATION_v3_eyJjaXRhdGlvbklEIjoiTUVOREVMRVlfQ0lUQVRJT05fODM3Zjg2NDQtYzg1NS00MmYzLWI1MDItMTM3MWZmNzYzMzBkIiwicHJvcGVydGllcyI6eyJub3RlSW5kZXgiOjB9LCJpc0VkaXRlZCI6ZmFsc2UsIm1hbnVhbE92ZXJyaWRlIjp7ImlzTWFudWFsbHlPdmVycmlkZGVuIjp0cnVlLCJjaXRlcHJvY1RleHQiOiIoVGFuZyBldCBhbC4gMjAxOCkiLCJtYW51YWxPdmVycmlkZVRleHQiOiIoMjAxOCk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
    <we:property name="MENDELEY_CITATIONS_STYLE" value="{&quot;id&quot;:&quot;https://www.zotero.org/styles/harvard-dundalk-institute-of-technology&quot;,&quot;title&quot;:&quot;Dundalk Institute of Technolog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2</TotalTime>
  <Pages>3</Pages>
  <Words>646</Words>
  <Characters>368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il Kumar Koottathampathiyil</dc:creator>
  <cp:keywords/>
  <dc:description/>
  <cp:lastModifiedBy>Sujil Kumar Koottathampathiyil</cp:lastModifiedBy>
  <cp:revision>37</cp:revision>
  <dcterms:created xsi:type="dcterms:W3CDTF">2022-04-06T21:43:00Z</dcterms:created>
  <dcterms:modified xsi:type="dcterms:W3CDTF">2022-05-04T14:00:00Z</dcterms:modified>
</cp:coreProperties>
</file>